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F2C73" w14:textId="77777777" w:rsidR="00AA0776" w:rsidRPr="00AA0776" w:rsidRDefault="00AA0776" w:rsidP="00AA0776">
      <w:pPr>
        <w:spacing w:line="0" w:lineRule="atLeast"/>
        <w:rPr>
          <w:rFonts w:ascii="Arial" w:eastAsia="ＭＳ Ｐゴシック" w:hAnsi="Arial" w:cs="Arial" w:hint="eastAsia"/>
          <w:b/>
          <w:sz w:val="24"/>
        </w:rPr>
      </w:pPr>
      <w:r w:rsidRPr="00AA0776">
        <w:rPr>
          <w:rFonts w:ascii="Arial" w:eastAsia="ＭＳ Ｐゴシック" w:hAnsi="Arial" w:cs="Arial"/>
          <w:b/>
          <w:sz w:val="24"/>
        </w:rPr>
        <w:t>発表者プロフィール</w:t>
      </w:r>
      <w:r>
        <w:rPr>
          <w:rFonts w:ascii="Arial" w:eastAsia="ＭＳ Ｐゴシック" w:hAnsi="Arial" w:cs="Arial" w:hint="eastAsia"/>
          <w:b/>
          <w:sz w:val="24"/>
        </w:rPr>
        <w:t xml:space="preserve">　</w:t>
      </w:r>
      <w:r w:rsidRPr="00AA0776">
        <w:rPr>
          <w:rFonts w:ascii="Arial" w:eastAsia="ＭＳ Ｐゴシック" w:hAnsi="Arial" w:cs="Arial" w:hint="eastAsia"/>
          <w:b/>
          <w:vanish/>
          <w:sz w:val="24"/>
        </w:rPr>
        <w:t>（１ページに収まれば枠は自由に変えてもらって構いません。）</w:t>
      </w:r>
    </w:p>
    <w:p w14:paraId="3DC920E7" w14:textId="77777777" w:rsidR="00AA0776" w:rsidRPr="00AA0776" w:rsidRDefault="00AA0776" w:rsidP="00AA0776">
      <w:pPr>
        <w:spacing w:line="0" w:lineRule="atLeast"/>
        <w:rPr>
          <w:rFonts w:ascii="Arial" w:eastAsia="ＭＳ Ｐゴシック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5"/>
        <w:gridCol w:w="8116"/>
      </w:tblGrid>
      <w:tr w:rsidR="00AA0776" w:rsidRPr="00AA0776" w14:paraId="2EE7ED0D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680011B0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氏名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65B3699F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3665402F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127DE1F8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所属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02529D32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78A5281A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655C2DAE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学年／職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1C515E8E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6970D40C" w14:textId="77777777" w:rsidTr="00E84F8D">
        <w:trPr>
          <w:trHeight w:hRule="exact" w:val="567"/>
        </w:trPr>
        <w:tc>
          <w:tcPr>
            <w:tcW w:w="1418" w:type="dxa"/>
            <w:shd w:val="clear" w:color="auto" w:fill="auto"/>
            <w:vAlign w:val="center"/>
          </w:tcPr>
          <w:p w14:paraId="73006853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連絡先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71AF3428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2F518B6C" w14:textId="77777777" w:rsidTr="00AA0776">
        <w:trPr>
          <w:trHeight w:hRule="exact" w:val="3294"/>
        </w:trPr>
        <w:tc>
          <w:tcPr>
            <w:tcW w:w="1418" w:type="dxa"/>
            <w:shd w:val="clear" w:color="auto" w:fill="auto"/>
            <w:vAlign w:val="center"/>
          </w:tcPr>
          <w:p w14:paraId="2883B165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研究歴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5F392BC8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533F260E" w14:textId="77777777" w:rsidTr="00AA0776">
        <w:trPr>
          <w:trHeight w:hRule="exact" w:val="3965"/>
        </w:trPr>
        <w:tc>
          <w:tcPr>
            <w:tcW w:w="1418" w:type="dxa"/>
            <w:shd w:val="clear" w:color="auto" w:fill="auto"/>
            <w:vAlign w:val="center"/>
          </w:tcPr>
          <w:p w14:paraId="665E7A0F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主な</w:t>
            </w:r>
          </w:p>
          <w:p w14:paraId="517D8AC2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研究業績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5841113D" w14:textId="77777777" w:rsidR="00AA0776" w:rsidRPr="00AA0776" w:rsidRDefault="00AA0776" w:rsidP="00E84F8D">
            <w:pPr>
              <w:spacing w:line="0" w:lineRule="atLeast"/>
              <w:ind w:firstLineChars="300" w:firstLine="630"/>
              <w:rPr>
                <w:rFonts w:ascii="Arial" w:eastAsia="ＭＳ Ｐゴシック" w:hAnsi="Arial" w:cs="Arial"/>
                <w:szCs w:val="21"/>
              </w:rPr>
            </w:pPr>
          </w:p>
        </w:tc>
      </w:tr>
      <w:tr w:rsidR="00AA0776" w:rsidRPr="00AA0776" w14:paraId="67546537" w14:textId="77777777" w:rsidTr="00AA0776">
        <w:trPr>
          <w:trHeight w:hRule="exact" w:val="4092"/>
        </w:trPr>
        <w:tc>
          <w:tcPr>
            <w:tcW w:w="1418" w:type="dxa"/>
            <w:shd w:val="clear" w:color="auto" w:fill="auto"/>
            <w:vAlign w:val="center"/>
          </w:tcPr>
          <w:p w14:paraId="38A3B935" w14:textId="77777777" w:rsidR="00AA0776" w:rsidRPr="00AA0776" w:rsidRDefault="00AA0776" w:rsidP="00E84F8D">
            <w:pPr>
              <w:spacing w:line="0" w:lineRule="atLeast"/>
              <w:jc w:val="center"/>
              <w:rPr>
                <w:rFonts w:ascii="Arial" w:eastAsia="ＭＳ Ｐゴシック" w:hAnsi="Arial" w:cs="Arial"/>
                <w:b/>
              </w:rPr>
            </w:pPr>
            <w:r w:rsidRPr="00AA0776">
              <w:rPr>
                <w:rFonts w:ascii="Arial" w:eastAsia="ＭＳ Ｐゴシック" w:hAnsi="Arial" w:cs="Arial"/>
                <w:b/>
              </w:rPr>
              <w:t>自分の研究能力に関するアピールポイント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7C050316" w14:textId="77777777" w:rsidR="00AA0776" w:rsidRPr="00AA0776" w:rsidRDefault="00AA0776" w:rsidP="00E84F8D">
            <w:pPr>
              <w:spacing w:line="0" w:lineRule="atLeast"/>
              <w:rPr>
                <w:rFonts w:ascii="Arial" w:eastAsia="ＭＳ Ｐゴシック" w:hAnsi="Arial" w:cs="Arial"/>
                <w:szCs w:val="21"/>
              </w:rPr>
            </w:pPr>
          </w:p>
        </w:tc>
      </w:tr>
    </w:tbl>
    <w:p w14:paraId="2BBBE37F" w14:textId="77777777" w:rsidR="00AA0776" w:rsidRPr="00AA0776" w:rsidRDefault="00AA0776" w:rsidP="00AA0776">
      <w:pPr>
        <w:spacing w:line="0" w:lineRule="atLeast"/>
        <w:rPr>
          <w:rFonts w:ascii="Arial" w:eastAsia="ＭＳ Ｐゴシック" w:hAnsi="Arial" w:cs="Arial"/>
        </w:rPr>
      </w:pPr>
    </w:p>
    <w:p w14:paraId="621343EB" w14:textId="77777777" w:rsidR="0064105E" w:rsidRPr="00AA0776" w:rsidRDefault="00AA0776" w:rsidP="00C87ECB">
      <w:pPr>
        <w:spacing w:line="0" w:lineRule="atLeast"/>
        <w:jc w:val="center"/>
        <w:rPr>
          <w:rFonts w:ascii="Arial" w:eastAsia="ＭＳ Ｐゴシック" w:hAnsi="Arial" w:cs="Arial"/>
          <w:b/>
          <w:sz w:val="28"/>
          <w:szCs w:val="28"/>
        </w:rPr>
      </w:pPr>
      <w:r w:rsidRPr="00AA0776">
        <w:rPr>
          <w:rFonts w:ascii="Arial" w:eastAsia="ＭＳ Ｐゴシック" w:hAnsi="Arial" w:cs="Arial"/>
          <w:b/>
          <w:sz w:val="28"/>
          <w:szCs w:val="28"/>
        </w:rPr>
        <w:br w:type="page"/>
      </w:r>
      <w:r w:rsidR="00251620" w:rsidRPr="00AA0776">
        <w:rPr>
          <w:rFonts w:ascii="Arial" w:eastAsia="ＭＳ Ｐゴシック" w:hAnsi="Arial" w:cs="Arial"/>
          <w:b/>
          <w:sz w:val="28"/>
          <w:szCs w:val="28"/>
        </w:rPr>
        <w:lastRenderedPageBreak/>
        <w:t>発表題目</w:t>
      </w:r>
    </w:p>
    <w:p w14:paraId="182184D6" w14:textId="77777777" w:rsidR="0064105E" w:rsidRPr="00AA0776" w:rsidRDefault="00251620" w:rsidP="00C87ECB">
      <w:pPr>
        <w:spacing w:line="0" w:lineRule="atLeast"/>
        <w:jc w:val="center"/>
        <w:rPr>
          <w:rFonts w:ascii="Arial" w:eastAsia="ＭＳ Ｐゴシック" w:hAnsi="Arial" w:cs="Arial"/>
          <w:sz w:val="20"/>
        </w:rPr>
      </w:pPr>
      <w:r w:rsidRPr="00AA0776">
        <w:rPr>
          <w:rFonts w:ascii="Arial" w:eastAsia="ＭＳ Ｐゴシック" w:hAnsi="Arial" w:cs="Arial"/>
          <w:color w:val="000000"/>
        </w:rPr>
        <w:t>（交流大学）</w:t>
      </w:r>
      <w:r w:rsidRPr="00AA0776">
        <w:rPr>
          <w:rFonts w:ascii="Arial" w:eastAsia="ＭＳ Ｐゴシック" w:hAnsi="Arial" w:cs="Arial"/>
          <w:color w:val="000000"/>
        </w:rPr>
        <w:t>○</w:t>
      </w:r>
      <w:r w:rsidRPr="00AA0776">
        <w:rPr>
          <w:rFonts w:ascii="Arial" w:eastAsia="ＭＳ Ｐゴシック" w:hAnsi="Arial" w:cs="Arial"/>
        </w:rPr>
        <w:t>若手太郎・協同守</w:t>
      </w:r>
    </w:p>
    <w:p w14:paraId="58F1BFE3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4D5B3F81" w14:textId="77777777" w:rsidR="00292E8A" w:rsidRPr="00AA0776" w:rsidRDefault="00841A9E" w:rsidP="00841A9E">
      <w:pPr>
        <w:spacing w:line="0" w:lineRule="atLeast"/>
        <w:rPr>
          <w:rFonts w:ascii="Arial" w:eastAsia="ＭＳ Ｐゴシック" w:hAnsi="Arial" w:cs="Arial"/>
          <w:szCs w:val="21"/>
        </w:rPr>
      </w:pPr>
      <w:r w:rsidRPr="00AA0776">
        <w:rPr>
          <w:rFonts w:ascii="Arial" w:eastAsia="ＭＳ Ｐゴシック" w:hAnsi="Arial" w:cs="Arial"/>
          <w:szCs w:val="21"/>
        </w:rPr>
        <w:t>【</w:t>
      </w:r>
      <w:r w:rsidR="00AA0776">
        <w:rPr>
          <w:rFonts w:ascii="Arial" w:eastAsia="ＭＳ Ｐゴシック" w:hAnsi="Arial" w:cs="Arial" w:hint="eastAsia"/>
          <w:szCs w:val="21"/>
        </w:rPr>
        <w:t>この研究の</w:t>
      </w:r>
      <w:r w:rsidRPr="00AA0776">
        <w:rPr>
          <w:rFonts w:ascii="Arial" w:eastAsia="ＭＳ Ｐゴシック" w:hAnsi="Arial" w:cs="Arial"/>
          <w:szCs w:val="21"/>
        </w:rPr>
        <w:t>意義・特徴】</w:t>
      </w:r>
    </w:p>
    <w:p w14:paraId="40A0221D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5A497BBD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501CED42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00C6D087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663A6C76" w14:textId="77777777" w:rsidR="00841A9E" w:rsidRPr="00AA0776" w:rsidRDefault="00841A9E" w:rsidP="00841A9E">
      <w:pPr>
        <w:spacing w:line="0" w:lineRule="atLeast"/>
        <w:rPr>
          <w:rFonts w:ascii="Arial" w:eastAsia="ＭＳ Ｐゴシック" w:hAnsi="Arial" w:cs="Arial"/>
          <w:szCs w:val="21"/>
        </w:rPr>
      </w:pPr>
    </w:p>
    <w:p w14:paraId="6A5FC528" w14:textId="77777777" w:rsidR="00841A9E" w:rsidRPr="00AA0776" w:rsidRDefault="00841A9E" w:rsidP="00C87ECB">
      <w:pPr>
        <w:spacing w:line="0" w:lineRule="atLeast"/>
        <w:rPr>
          <w:rFonts w:ascii="Arial" w:eastAsia="ＭＳ Ｐゴシック" w:hAnsi="Arial" w:cs="Arial"/>
          <w:b/>
          <w:szCs w:val="21"/>
        </w:rPr>
      </w:pPr>
    </w:p>
    <w:p w14:paraId="771B701C" w14:textId="112F7570" w:rsidR="00F65330" w:rsidRPr="00AA0776" w:rsidRDefault="009F7E62" w:rsidP="00C87ECB">
      <w:pPr>
        <w:spacing w:line="0" w:lineRule="atLeast"/>
        <w:rPr>
          <w:rFonts w:ascii="Arial" w:eastAsia="ＭＳ Ｐゴシック" w:hAnsi="Arial" w:cs="Arial"/>
          <w:szCs w:val="21"/>
        </w:rPr>
      </w:pPr>
      <w:r w:rsidRPr="00AA0776">
        <w:rPr>
          <w:rFonts w:ascii="Arial" w:eastAsia="ＭＳ Ｐゴシック" w:hAnsi="Arial" w:cs="Arial"/>
          <w:noProof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29B4C8" wp14:editId="1569A6C4">
                <wp:simplePos x="0" y="0"/>
                <wp:positionH relativeFrom="column">
                  <wp:posOffset>15240</wp:posOffset>
                </wp:positionH>
                <wp:positionV relativeFrom="paragraph">
                  <wp:posOffset>39370</wp:posOffset>
                </wp:positionV>
                <wp:extent cx="6115050" cy="0"/>
                <wp:effectExtent l="0" t="0" r="0" b="0"/>
                <wp:wrapNone/>
                <wp:docPr id="1" name="AutoShape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20BD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50" o:spid="_x0000_s1026" type="#_x0000_t32" style="position:absolute;left:0;text-align:left;margin-left:1.2pt;margin-top:3.1pt;width:481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"/>
            </w:pict>
          </mc:Fallback>
        </mc:AlternateContent>
      </w:r>
    </w:p>
    <w:p w14:paraId="72A8E78B" w14:textId="77777777" w:rsidR="007A3135" w:rsidRPr="00AA0776" w:rsidRDefault="00F65330" w:rsidP="00C87ECB">
      <w:pPr>
        <w:spacing w:line="0" w:lineRule="atLeast"/>
        <w:rPr>
          <w:rFonts w:ascii="Arial" w:eastAsia="ＭＳ Ｐゴシック" w:hAnsi="Arial" w:cs="Arial"/>
          <w:szCs w:val="21"/>
        </w:rPr>
      </w:pPr>
      <w:r w:rsidRPr="00AA0776">
        <w:rPr>
          <w:rFonts w:ascii="Arial" w:eastAsia="ＭＳ Ｐゴシック" w:hAnsi="Arial" w:cs="Arial"/>
          <w:szCs w:val="21"/>
        </w:rPr>
        <w:t>【本文】</w:t>
      </w:r>
    </w:p>
    <w:p w14:paraId="54C7A59F" w14:textId="77777777" w:rsidR="00C87ECB" w:rsidRPr="00AA0776" w:rsidRDefault="00AA0776" w:rsidP="00AA0776">
      <w:pPr>
        <w:spacing w:line="0" w:lineRule="atLeast"/>
        <w:rPr>
          <w:rFonts w:ascii="Arial" w:eastAsia="ＭＳ Ｐゴシック" w:hAnsi="Arial" w:cs="Arial"/>
        </w:rPr>
      </w:pPr>
      <w:r w:rsidRPr="00AA0776">
        <w:rPr>
          <w:rFonts w:ascii="Arial" w:eastAsia="ＭＳ Ｐゴシック" w:hAnsi="Arial" w:cs="Arial"/>
        </w:rPr>
        <w:t xml:space="preserve"> </w:t>
      </w:r>
    </w:p>
    <w:sectPr w:rsidR="00C87ECB" w:rsidRPr="00AA0776" w:rsidSect="00806A03">
      <w:pgSz w:w="11907" w:h="16840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7F88E" w14:textId="77777777" w:rsidR="001B2BAF" w:rsidRDefault="001B2BAF" w:rsidP="001A7B7A">
      <w:r>
        <w:separator/>
      </w:r>
    </w:p>
  </w:endnote>
  <w:endnote w:type="continuationSeparator" w:id="0">
    <w:p w14:paraId="671804AC" w14:textId="77777777" w:rsidR="001B2BAF" w:rsidRDefault="001B2BAF" w:rsidP="001A7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F94F3" w14:textId="77777777" w:rsidR="001B2BAF" w:rsidRDefault="001B2BAF" w:rsidP="001A7B7A">
      <w:r>
        <w:separator/>
      </w:r>
    </w:p>
  </w:footnote>
  <w:footnote w:type="continuationSeparator" w:id="0">
    <w:p w14:paraId="214E08D0" w14:textId="77777777" w:rsidR="001B2BAF" w:rsidRDefault="001B2BAF" w:rsidP="001A7B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53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" w15:restartNumberingAfterBreak="0">
    <w:nsid w:val="154418B0"/>
    <w:multiLevelType w:val="hybridMultilevel"/>
    <w:tmpl w:val="7536F894"/>
    <w:lvl w:ilvl="0" w:tplc="EFE48218">
      <w:start w:val="1"/>
      <w:numFmt w:val="decimal"/>
      <w:lvlText w:val="%1."/>
      <w:lvlJc w:val="left"/>
      <w:pPr>
        <w:ind w:left="420" w:hanging="42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02720B9"/>
    <w:multiLevelType w:val="hybridMultilevel"/>
    <w:tmpl w:val="42D8EF0A"/>
    <w:lvl w:ilvl="0" w:tplc="C56C6A60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A742E93"/>
    <w:multiLevelType w:val="hybridMultilevel"/>
    <w:tmpl w:val="4C744D18"/>
    <w:lvl w:ilvl="0" w:tplc="EE6E7364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9545C60"/>
    <w:multiLevelType w:val="hybridMultilevel"/>
    <w:tmpl w:val="E4DC4D24"/>
    <w:lvl w:ilvl="0" w:tplc="7F3EFE42">
      <w:start w:val="1"/>
      <w:numFmt w:val="decimal"/>
      <w:lvlText w:val="%1)"/>
      <w:lvlJc w:val="left"/>
      <w:pPr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365301799">
    <w:abstractNumId w:val="0"/>
  </w:num>
  <w:num w:numId="2" w16cid:durableId="1742676992">
    <w:abstractNumId w:val="2"/>
  </w:num>
  <w:num w:numId="3" w16cid:durableId="1067416953">
    <w:abstractNumId w:val="3"/>
  </w:num>
  <w:num w:numId="4" w16cid:durableId="1829050626">
    <w:abstractNumId w:val="1"/>
  </w:num>
  <w:num w:numId="5" w16cid:durableId="3954449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2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sDAxNDYxNbWwMLdU0lEKTi0uzszPAykwrAUA726MoSwAAAA="/>
  </w:docVars>
  <w:rsids>
    <w:rsidRoot w:val="001A7B7A"/>
    <w:rsid w:val="00002C3C"/>
    <w:rsid w:val="0002726B"/>
    <w:rsid w:val="00036191"/>
    <w:rsid w:val="00043FBD"/>
    <w:rsid w:val="00045D11"/>
    <w:rsid w:val="00046EA7"/>
    <w:rsid w:val="00054294"/>
    <w:rsid w:val="00077FE7"/>
    <w:rsid w:val="00082BF3"/>
    <w:rsid w:val="000B34B9"/>
    <w:rsid w:val="000C1C80"/>
    <w:rsid w:val="000C63AF"/>
    <w:rsid w:val="000C6792"/>
    <w:rsid w:val="000D5B5C"/>
    <w:rsid w:val="000D75B4"/>
    <w:rsid w:val="000F2A18"/>
    <w:rsid w:val="0011099D"/>
    <w:rsid w:val="001164FC"/>
    <w:rsid w:val="00116F57"/>
    <w:rsid w:val="001232C9"/>
    <w:rsid w:val="00133FD4"/>
    <w:rsid w:val="001605B4"/>
    <w:rsid w:val="00161590"/>
    <w:rsid w:val="00166C69"/>
    <w:rsid w:val="0017791C"/>
    <w:rsid w:val="00190AD8"/>
    <w:rsid w:val="00193BB9"/>
    <w:rsid w:val="0019672D"/>
    <w:rsid w:val="001A2DAE"/>
    <w:rsid w:val="001A7B7A"/>
    <w:rsid w:val="001B0D81"/>
    <w:rsid w:val="001B2BAF"/>
    <w:rsid w:val="001D65C0"/>
    <w:rsid w:val="001E22B9"/>
    <w:rsid w:val="001E4B23"/>
    <w:rsid w:val="00203ADD"/>
    <w:rsid w:val="00206743"/>
    <w:rsid w:val="00207F64"/>
    <w:rsid w:val="00210FD0"/>
    <w:rsid w:val="0024140D"/>
    <w:rsid w:val="002433E6"/>
    <w:rsid w:val="00251620"/>
    <w:rsid w:val="00252FC3"/>
    <w:rsid w:val="00282E3A"/>
    <w:rsid w:val="00292E8A"/>
    <w:rsid w:val="00295676"/>
    <w:rsid w:val="002A7792"/>
    <w:rsid w:val="002B7A24"/>
    <w:rsid w:val="002D3374"/>
    <w:rsid w:val="002E0E7A"/>
    <w:rsid w:val="002E4220"/>
    <w:rsid w:val="002E73A2"/>
    <w:rsid w:val="002F4B81"/>
    <w:rsid w:val="002F6A10"/>
    <w:rsid w:val="00300417"/>
    <w:rsid w:val="00312534"/>
    <w:rsid w:val="00317F38"/>
    <w:rsid w:val="003420D1"/>
    <w:rsid w:val="00360816"/>
    <w:rsid w:val="0036365F"/>
    <w:rsid w:val="00367CE9"/>
    <w:rsid w:val="003712DA"/>
    <w:rsid w:val="003903EC"/>
    <w:rsid w:val="00390F62"/>
    <w:rsid w:val="00390F9E"/>
    <w:rsid w:val="0039717B"/>
    <w:rsid w:val="003C161C"/>
    <w:rsid w:val="003C33C9"/>
    <w:rsid w:val="003C3E76"/>
    <w:rsid w:val="003D5B20"/>
    <w:rsid w:val="003E6024"/>
    <w:rsid w:val="00404893"/>
    <w:rsid w:val="00416F7E"/>
    <w:rsid w:val="004406C7"/>
    <w:rsid w:val="0044468B"/>
    <w:rsid w:val="004516B4"/>
    <w:rsid w:val="004D01F0"/>
    <w:rsid w:val="004D2020"/>
    <w:rsid w:val="004D2BEC"/>
    <w:rsid w:val="005045EF"/>
    <w:rsid w:val="0051044A"/>
    <w:rsid w:val="005274BE"/>
    <w:rsid w:val="00540F38"/>
    <w:rsid w:val="00541955"/>
    <w:rsid w:val="00543165"/>
    <w:rsid w:val="00551FBE"/>
    <w:rsid w:val="00554CE7"/>
    <w:rsid w:val="005644AB"/>
    <w:rsid w:val="00595D9C"/>
    <w:rsid w:val="005A2851"/>
    <w:rsid w:val="005A29A9"/>
    <w:rsid w:val="005B35B5"/>
    <w:rsid w:val="005B4F79"/>
    <w:rsid w:val="005D07A7"/>
    <w:rsid w:val="005D13F6"/>
    <w:rsid w:val="005D14AE"/>
    <w:rsid w:val="005E0860"/>
    <w:rsid w:val="005E556A"/>
    <w:rsid w:val="006202A2"/>
    <w:rsid w:val="006207B0"/>
    <w:rsid w:val="0064105E"/>
    <w:rsid w:val="00645EB6"/>
    <w:rsid w:val="00651BFA"/>
    <w:rsid w:val="00654CCF"/>
    <w:rsid w:val="00656D3C"/>
    <w:rsid w:val="0066083A"/>
    <w:rsid w:val="0066100F"/>
    <w:rsid w:val="00663B38"/>
    <w:rsid w:val="0067064E"/>
    <w:rsid w:val="00680B2D"/>
    <w:rsid w:val="006A459B"/>
    <w:rsid w:val="006B52ED"/>
    <w:rsid w:val="006D208C"/>
    <w:rsid w:val="006D3D56"/>
    <w:rsid w:val="006D77B8"/>
    <w:rsid w:val="006E00D2"/>
    <w:rsid w:val="006F5FFF"/>
    <w:rsid w:val="007128B0"/>
    <w:rsid w:val="00712AF9"/>
    <w:rsid w:val="00742432"/>
    <w:rsid w:val="007576B9"/>
    <w:rsid w:val="007578F2"/>
    <w:rsid w:val="007722A4"/>
    <w:rsid w:val="00784475"/>
    <w:rsid w:val="007A244E"/>
    <w:rsid w:val="007A3135"/>
    <w:rsid w:val="007A5993"/>
    <w:rsid w:val="007A7161"/>
    <w:rsid w:val="007B2A5C"/>
    <w:rsid w:val="007B6791"/>
    <w:rsid w:val="007D78F5"/>
    <w:rsid w:val="007E1B06"/>
    <w:rsid w:val="007F06B2"/>
    <w:rsid w:val="00800EBB"/>
    <w:rsid w:val="00806A03"/>
    <w:rsid w:val="00830847"/>
    <w:rsid w:val="008335D8"/>
    <w:rsid w:val="008357E3"/>
    <w:rsid w:val="00841A9E"/>
    <w:rsid w:val="008712AC"/>
    <w:rsid w:val="0088330C"/>
    <w:rsid w:val="008B61D6"/>
    <w:rsid w:val="008D7412"/>
    <w:rsid w:val="008E1FDC"/>
    <w:rsid w:val="008F1E86"/>
    <w:rsid w:val="009227C8"/>
    <w:rsid w:val="00931598"/>
    <w:rsid w:val="00953FAA"/>
    <w:rsid w:val="0096696B"/>
    <w:rsid w:val="009A16C4"/>
    <w:rsid w:val="009A244B"/>
    <w:rsid w:val="009A24DE"/>
    <w:rsid w:val="009A524B"/>
    <w:rsid w:val="009D474B"/>
    <w:rsid w:val="009E4F7E"/>
    <w:rsid w:val="009F5D7C"/>
    <w:rsid w:val="009F7E62"/>
    <w:rsid w:val="00A01DA0"/>
    <w:rsid w:val="00A0317A"/>
    <w:rsid w:val="00A036E8"/>
    <w:rsid w:val="00A52796"/>
    <w:rsid w:val="00A55DF1"/>
    <w:rsid w:val="00A61AC8"/>
    <w:rsid w:val="00A82C2B"/>
    <w:rsid w:val="00AA0776"/>
    <w:rsid w:val="00AD3E3C"/>
    <w:rsid w:val="00B100BD"/>
    <w:rsid w:val="00B201EA"/>
    <w:rsid w:val="00B44586"/>
    <w:rsid w:val="00B62E0A"/>
    <w:rsid w:val="00B6634F"/>
    <w:rsid w:val="00B7743B"/>
    <w:rsid w:val="00B81E82"/>
    <w:rsid w:val="00B81EED"/>
    <w:rsid w:val="00B94552"/>
    <w:rsid w:val="00BE3DC1"/>
    <w:rsid w:val="00BE3EDB"/>
    <w:rsid w:val="00C07957"/>
    <w:rsid w:val="00C17322"/>
    <w:rsid w:val="00C17F72"/>
    <w:rsid w:val="00C2492C"/>
    <w:rsid w:val="00C3532D"/>
    <w:rsid w:val="00C63E83"/>
    <w:rsid w:val="00C755ED"/>
    <w:rsid w:val="00C77F38"/>
    <w:rsid w:val="00C87ECB"/>
    <w:rsid w:val="00CA2852"/>
    <w:rsid w:val="00CA76F7"/>
    <w:rsid w:val="00CA7985"/>
    <w:rsid w:val="00CC4AAF"/>
    <w:rsid w:val="00CC4DC9"/>
    <w:rsid w:val="00CE2514"/>
    <w:rsid w:val="00D01C80"/>
    <w:rsid w:val="00D0468F"/>
    <w:rsid w:val="00D05773"/>
    <w:rsid w:val="00D06546"/>
    <w:rsid w:val="00D140C5"/>
    <w:rsid w:val="00D20503"/>
    <w:rsid w:val="00D36D18"/>
    <w:rsid w:val="00D54E13"/>
    <w:rsid w:val="00D55649"/>
    <w:rsid w:val="00D55EA7"/>
    <w:rsid w:val="00D572F4"/>
    <w:rsid w:val="00D63BFF"/>
    <w:rsid w:val="00D6520F"/>
    <w:rsid w:val="00D82700"/>
    <w:rsid w:val="00D93893"/>
    <w:rsid w:val="00DA505C"/>
    <w:rsid w:val="00DB0526"/>
    <w:rsid w:val="00DB4EE3"/>
    <w:rsid w:val="00DB77E2"/>
    <w:rsid w:val="00DD5604"/>
    <w:rsid w:val="00DE7E89"/>
    <w:rsid w:val="00DF094F"/>
    <w:rsid w:val="00DF287A"/>
    <w:rsid w:val="00DF30F0"/>
    <w:rsid w:val="00E127E5"/>
    <w:rsid w:val="00E23B06"/>
    <w:rsid w:val="00E32E51"/>
    <w:rsid w:val="00E330E5"/>
    <w:rsid w:val="00E35749"/>
    <w:rsid w:val="00E36901"/>
    <w:rsid w:val="00E76BF5"/>
    <w:rsid w:val="00E84F8D"/>
    <w:rsid w:val="00E947ED"/>
    <w:rsid w:val="00EC577D"/>
    <w:rsid w:val="00ED2B38"/>
    <w:rsid w:val="00EE7E95"/>
    <w:rsid w:val="00EF3760"/>
    <w:rsid w:val="00EF6250"/>
    <w:rsid w:val="00F020A3"/>
    <w:rsid w:val="00F130A9"/>
    <w:rsid w:val="00F24D12"/>
    <w:rsid w:val="00F41EF8"/>
    <w:rsid w:val="00F4561E"/>
    <w:rsid w:val="00F641CD"/>
    <w:rsid w:val="00F65330"/>
    <w:rsid w:val="00F72ED1"/>
    <w:rsid w:val="00F84830"/>
    <w:rsid w:val="00F95B9B"/>
    <w:rsid w:val="00FB01E8"/>
    <w:rsid w:val="00FB6B83"/>
    <w:rsid w:val="00FB7A90"/>
    <w:rsid w:val="00FC0812"/>
    <w:rsid w:val="00FC2370"/>
    <w:rsid w:val="00FD0409"/>
    <w:rsid w:val="00FD7867"/>
    <w:rsid w:val="00FE2F66"/>
    <w:rsid w:val="00FF1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47C986"/>
  <w15:chartTrackingRefBased/>
  <w15:docId w15:val="{C46CCD33-766C-4810-AB96-252555B34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1A7B7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1A7B7A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1A7B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1A7B7A"/>
    <w:rPr>
      <w:kern w:val="2"/>
      <w:sz w:val="21"/>
    </w:rPr>
  </w:style>
  <w:style w:type="table" w:styleId="a8">
    <w:name w:val="Table Grid"/>
    <w:basedOn w:val="a1"/>
    <w:rsid w:val="0066083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iPriority w:val="99"/>
    <w:semiHidden/>
    <w:unhideWhenUsed/>
    <w:rsid w:val="00E23B06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E23B06"/>
    <w:pPr>
      <w:jc w:val="left"/>
    </w:pPr>
  </w:style>
  <w:style w:type="character" w:customStyle="1" w:styleId="ab">
    <w:name w:val="コメント文字列 (文字)"/>
    <w:link w:val="aa"/>
    <w:uiPriority w:val="99"/>
    <w:semiHidden/>
    <w:rsid w:val="00E23B06"/>
    <w:rPr>
      <w:kern w:val="2"/>
      <w:sz w:val="21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23B06"/>
    <w:rPr>
      <w:b/>
      <w:bCs/>
    </w:rPr>
  </w:style>
  <w:style w:type="character" w:customStyle="1" w:styleId="ad">
    <w:name w:val="コメント内容 (文字)"/>
    <w:link w:val="ac"/>
    <w:uiPriority w:val="99"/>
    <w:semiHidden/>
    <w:rsid w:val="00E23B06"/>
    <w:rPr>
      <w:b/>
      <w:bCs/>
      <w:kern w:val="2"/>
      <w:sz w:val="21"/>
    </w:rPr>
  </w:style>
  <w:style w:type="paragraph" w:styleId="ae">
    <w:name w:val="Balloon Text"/>
    <w:basedOn w:val="a"/>
    <w:link w:val="af"/>
    <w:uiPriority w:val="99"/>
    <w:semiHidden/>
    <w:unhideWhenUsed/>
    <w:rsid w:val="00E23B06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uiPriority w:val="99"/>
    <w:semiHidden/>
    <w:rsid w:val="00E23B0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CAD43-B1CB-4D09-8D50-08E53F349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</Words>
  <Characters>132</Characters>
  <Application>Microsoft Office Word</Application>
  <DocSecurity>0</DocSecurity>
  <Lines>1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予稿集原稿</vt:lpstr>
      <vt:lpstr>予稿集原稿</vt:lpstr>
      <vt:lpstr>予稿集原稿</vt:lpstr>
    </vt:vector>
  </TitlesOfParts>
  <Company>Keio University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予稿集原稿</dc:title>
  <dc:subject/>
  <dc:creator>S. Fujihara</dc:creator>
  <cp:keywords/>
  <cp:lastModifiedBy>本橋 輝樹(ft101952tn)</cp:lastModifiedBy>
  <cp:revision>2</cp:revision>
  <cp:lastPrinted>2014-10-02T01:50:00Z</cp:lastPrinted>
  <dcterms:created xsi:type="dcterms:W3CDTF">2022-08-22T02:20:00Z</dcterms:created>
  <dcterms:modified xsi:type="dcterms:W3CDTF">2022-08-22T02:20:00Z</dcterms:modified>
</cp:coreProperties>
</file>